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2479476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528047" cy="3388658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787052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2879245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r>
        <w:drawing>
          <wp:inline>
            <wp:extent cx="3733800" cy="2768284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Шуваев Сергей Александрович</dc:creator>
  <dc:language>ru-RU</dc:language>
  <cp:keywords/>
  <dcterms:created xsi:type="dcterms:W3CDTF">2025-03-31T14:01:59Z</dcterms:created>
  <dcterms:modified xsi:type="dcterms:W3CDTF">2025-03-31T14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